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AEE88" w14:textId="6798F58A" w:rsidR="007E2D4E" w:rsidRPr="00E06100" w:rsidRDefault="007E2D4E" w:rsidP="007E2D4E">
      <w:pPr>
        <w:rPr>
          <w:b/>
        </w:rPr>
      </w:pPr>
      <w:r w:rsidRPr="00E06100">
        <w:rPr>
          <w:b/>
        </w:rPr>
        <w:t xml:space="preserve">Project 4b </w:t>
      </w:r>
    </w:p>
    <w:p w14:paraId="72109C86" w14:textId="567C650D" w:rsidR="00E06100" w:rsidRPr="00E06100" w:rsidRDefault="00E06100" w:rsidP="007E2D4E">
      <w:pPr>
        <w:rPr>
          <w:b/>
        </w:rPr>
      </w:pPr>
      <w:r w:rsidRPr="00E06100">
        <w:rPr>
          <w:b/>
        </w:rPr>
        <w:t>I directly modified the Testing.py, to run the following test, just run the Testing.py.</w:t>
      </w:r>
    </w:p>
    <w:p w14:paraId="3BAD9C0B" w14:textId="77777777" w:rsidR="007E2D4E" w:rsidRPr="00E06100" w:rsidRDefault="007E2D4E" w:rsidP="007E2D4E">
      <w:pPr>
        <w:rPr>
          <w:b/>
        </w:rPr>
      </w:pPr>
      <w:r w:rsidRPr="00E06100">
        <w:rPr>
          <w:b/>
        </w:rPr>
        <w:t>Q5:</w:t>
      </w:r>
    </w:p>
    <w:p w14:paraId="0E481429" w14:textId="77777777" w:rsidR="00F96099" w:rsidRDefault="00F96099" w:rsidP="007E2D4E">
      <w:r>
        <w:t>Pen Data:</w:t>
      </w:r>
    </w:p>
    <w:p w14:paraId="7E3A2B47" w14:textId="77777777" w:rsidR="00222B99" w:rsidRDefault="00222B99" w:rsidP="007E2D4E">
      <w:r>
        <w:t>Number of training iterations for each random restart: 78, 66, 65, 81, 75</w:t>
      </w:r>
    </w:p>
    <w:p w14:paraId="189B4073" w14:textId="77777777" w:rsidR="007E2D4E" w:rsidRDefault="007E2D4E" w:rsidP="007E2D4E">
      <w:r>
        <w:t>('Pen max:', 0.9116638078902229)</w:t>
      </w:r>
    </w:p>
    <w:p w14:paraId="170446C9" w14:textId="77777777" w:rsidR="007E2D4E" w:rsidRDefault="007E2D4E" w:rsidP="007E2D4E">
      <w:r>
        <w:t>('Pen average:', 0.9065180102915953)</w:t>
      </w:r>
    </w:p>
    <w:p w14:paraId="1A1C39AE" w14:textId="77777777" w:rsidR="00B20D20" w:rsidRDefault="007E2D4E" w:rsidP="007E2D4E">
      <w:r>
        <w:t>('Pen standard deviation ', 0.0037098063344787463)</w:t>
      </w:r>
    </w:p>
    <w:p w14:paraId="47DD8594" w14:textId="77777777" w:rsidR="00F96099" w:rsidRDefault="00F96099" w:rsidP="007E2D4E">
      <w:r>
        <w:t>Car Data:</w:t>
      </w:r>
    </w:p>
    <w:p w14:paraId="185A4F8B" w14:textId="77777777" w:rsidR="00F96099" w:rsidRDefault="00F96099" w:rsidP="007E2D4E">
      <w:r>
        <w:t>Number of training iterations for each random restart: 93, 72, 71, 66, 84</w:t>
      </w:r>
    </w:p>
    <w:p w14:paraId="5BAA33A1" w14:textId="77777777" w:rsidR="00F96099" w:rsidRDefault="00F96099" w:rsidP="00F96099">
      <w:r>
        <w:t>('Car max:', 0.9073756432246999)</w:t>
      </w:r>
    </w:p>
    <w:p w14:paraId="2B8B80CE" w14:textId="77777777" w:rsidR="00F96099" w:rsidRDefault="00F96099" w:rsidP="00F96099">
      <w:r>
        <w:t>('Car average:', 0.905260148656375)</w:t>
      </w:r>
    </w:p>
    <w:p w14:paraId="21D92618" w14:textId="77777777" w:rsidR="00F96099" w:rsidRDefault="00F96099" w:rsidP="00F96099">
      <w:r>
        <w:t>('Car standard deviation: ', 0.001993778819229605)</w:t>
      </w:r>
    </w:p>
    <w:p w14:paraId="22973698" w14:textId="77777777" w:rsidR="00B20D20" w:rsidRDefault="00B20D20" w:rsidP="00F96099"/>
    <w:p w14:paraId="1E1630D3" w14:textId="77777777" w:rsidR="00B20D20" w:rsidRPr="00E06100" w:rsidRDefault="00B20D20" w:rsidP="00F96099">
      <w:pPr>
        <w:rPr>
          <w:b/>
        </w:rPr>
      </w:pPr>
      <w:r w:rsidRPr="00E06100">
        <w:rPr>
          <w:b/>
        </w:rPr>
        <w:t>Q6:</w:t>
      </w:r>
    </w:p>
    <w:p w14:paraId="545BCCB1" w14:textId="7A415670" w:rsidR="006E1827" w:rsidRPr="00E06100" w:rsidRDefault="006E1827" w:rsidP="00F96099">
      <w:pPr>
        <w:rPr>
          <w:i/>
        </w:rPr>
      </w:pPr>
      <w:r w:rsidRPr="00E06100">
        <w:rPr>
          <w:i/>
        </w:rPr>
        <w:t>Car Data:</w:t>
      </w:r>
      <w:bookmarkStart w:id="0" w:name="_GoBack"/>
      <w:bookmarkEnd w:id="0"/>
    </w:p>
    <w:p w14:paraId="379E1294" w14:textId="5365FAB2" w:rsidR="006E1827" w:rsidRDefault="006E1827" w:rsidP="00F96099">
      <w:r>
        <w:t>Learning Curve: x-axis is the number of hidden layers, and y-axis is the average accuracy of 5 iterations.</w:t>
      </w:r>
    </w:p>
    <w:p w14:paraId="0F54ADC8" w14:textId="51E7CC2C" w:rsidR="006E1827" w:rsidRDefault="006E1827" w:rsidP="00F96099">
      <w:r>
        <w:rPr>
          <w:noProof/>
        </w:rPr>
        <w:drawing>
          <wp:inline distT="0" distB="0" distL="0" distR="0" wp14:anchorId="4C1BEE32" wp14:editId="15394A65">
            <wp:extent cx="4584700" cy="2755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C8863CA" w14:textId="77777777" w:rsidR="006E1827" w:rsidRDefault="006E1827" w:rsidP="007E2D4E">
      <w:r>
        <w:t>Summary Table</w:t>
      </w:r>
    </w:p>
    <w:tbl>
      <w:tblPr>
        <w:tblStyle w:val="TableGrid"/>
        <w:tblW w:w="0" w:type="auto"/>
        <w:tblLook w:val="04A0" w:firstRow="1" w:lastRow="0" w:firstColumn="1" w:lastColumn="0" w:noHBand="0" w:noVBand="1"/>
      </w:tblPr>
      <w:tblGrid>
        <w:gridCol w:w="1069"/>
        <w:gridCol w:w="706"/>
        <w:gridCol w:w="816"/>
        <w:gridCol w:w="815"/>
        <w:gridCol w:w="815"/>
        <w:gridCol w:w="815"/>
        <w:gridCol w:w="815"/>
        <w:gridCol w:w="815"/>
        <w:gridCol w:w="815"/>
        <w:gridCol w:w="815"/>
      </w:tblGrid>
      <w:tr w:rsidR="00EA1F1D" w14:paraId="7DAE3E6A" w14:textId="0954250E" w:rsidTr="006E1827">
        <w:tc>
          <w:tcPr>
            <w:tcW w:w="1109" w:type="dxa"/>
          </w:tcPr>
          <w:p w14:paraId="50628576" w14:textId="627411B0" w:rsidR="006E1827" w:rsidRDefault="006E1827" w:rsidP="007E2D4E">
            <w:r>
              <w:t xml:space="preserve">Number </w:t>
            </w:r>
            <w:r>
              <w:lastRenderedPageBreak/>
              <w:t>of Hidden Layers</w:t>
            </w:r>
          </w:p>
        </w:tc>
        <w:tc>
          <w:tcPr>
            <w:tcW w:w="780" w:type="dxa"/>
          </w:tcPr>
          <w:p w14:paraId="6EA6F162" w14:textId="37ECB028" w:rsidR="006E1827" w:rsidRDefault="006E1827" w:rsidP="007E2D4E">
            <w:r>
              <w:lastRenderedPageBreak/>
              <w:t>0</w:t>
            </w:r>
          </w:p>
        </w:tc>
        <w:tc>
          <w:tcPr>
            <w:tcW w:w="782" w:type="dxa"/>
          </w:tcPr>
          <w:p w14:paraId="15871D90" w14:textId="0E2ECBAC" w:rsidR="006E1827" w:rsidRDefault="006E1827" w:rsidP="007E2D4E">
            <w:r>
              <w:t>5</w:t>
            </w:r>
          </w:p>
        </w:tc>
        <w:tc>
          <w:tcPr>
            <w:tcW w:w="810" w:type="dxa"/>
          </w:tcPr>
          <w:p w14:paraId="7B85D295" w14:textId="53EBADF3" w:rsidR="006E1827" w:rsidRDefault="006E1827" w:rsidP="007E2D4E">
            <w:r>
              <w:t>10</w:t>
            </w:r>
          </w:p>
        </w:tc>
        <w:tc>
          <w:tcPr>
            <w:tcW w:w="810" w:type="dxa"/>
          </w:tcPr>
          <w:p w14:paraId="57ECA3F3" w14:textId="42AD4FBE" w:rsidR="006E1827" w:rsidRDefault="006E1827" w:rsidP="007E2D4E">
            <w:r>
              <w:t>15</w:t>
            </w:r>
          </w:p>
        </w:tc>
        <w:tc>
          <w:tcPr>
            <w:tcW w:w="810" w:type="dxa"/>
          </w:tcPr>
          <w:p w14:paraId="2C5A8B01" w14:textId="58C00C98" w:rsidR="006E1827" w:rsidRDefault="006E1827" w:rsidP="007E2D4E">
            <w:r>
              <w:t>20</w:t>
            </w:r>
          </w:p>
        </w:tc>
        <w:tc>
          <w:tcPr>
            <w:tcW w:w="810" w:type="dxa"/>
          </w:tcPr>
          <w:p w14:paraId="28936428" w14:textId="3051CEAB" w:rsidR="006E1827" w:rsidRDefault="006E1827" w:rsidP="007E2D4E">
            <w:r>
              <w:t>25</w:t>
            </w:r>
          </w:p>
        </w:tc>
        <w:tc>
          <w:tcPr>
            <w:tcW w:w="810" w:type="dxa"/>
          </w:tcPr>
          <w:p w14:paraId="39760E40" w14:textId="34D72906" w:rsidR="006E1827" w:rsidRDefault="006E1827" w:rsidP="007E2D4E">
            <w:r>
              <w:t>30</w:t>
            </w:r>
          </w:p>
        </w:tc>
        <w:tc>
          <w:tcPr>
            <w:tcW w:w="810" w:type="dxa"/>
          </w:tcPr>
          <w:p w14:paraId="010D7E2D" w14:textId="658A1074" w:rsidR="006E1827" w:rsidRDefault="006E1827" w:rsidP="007E2D4E">
            <w:r>
              <w:t>35</w:t>
            </w:r>
          </w:p>
        </w:tc>
        <w:tc>
          <w:tcPr>
            <w:tcW w:w="765" w:type="dxa"/>
          </w:tcPr>
          <w:p w14:paraId="7C1E4E1E" w14:textId="5B581D76" w:rsidR="006E1827" w:rsidRDefault="006E1827" w:rsidP="007E2D4E">
            <w:r>
              <w:t>40</w:t>
            </w:r>
          </w:p>
        </w:tc>
      </w:tr>
      <w:tr w:rsidR="00EA1F1D" w14:paraId="1A92FB96" w14:textId="31A7D268" w:rsidTr="006E1827">
        <w:tc>
          <w:tcPr>
            <w:tcW w:w="1109" w:type="dxa"/>
          </w:tcPr>
          <w:p w14:paraId="209D5FF2" w14:textId="365F9C6F" w:rsidR="006E1827" w:rsidRDefault="006E1827" w:rsidP="007E2D4E">
            <w:r>
              <w:t>Max Accuracy</w:t>
            </w:r>
          </w:p>
        </w:tc>
        <w:tc>
          <w:tcPr>
            <w:tcW w:w="780" w:type="dxa"/>
          </w:tcPr>
          <w:p w14:paraId="50769A75" w14:textId="5B747A8B" w:rsidR="006E1827" w:rsidRDefault="00EA1F1D" w:rsidP="007E2D4E">
            <w:r>
              <w:t>0.690</w:t>
            </w:r>
          </w:p>
        </w:tc>
        <w:tc>
          <w:tcPr>
            <w:tcW w:w="782" w:type="dxa"/>
          </w:tcPr>
          <w:p w14:paraId="711068A5" w14:textId="024DFF37" w:rsidR="006E1827" w:rsidRDefault="00EA1F1D" w:rsidP="007E2D4E">
            <w:r>
              <w:t>0.859</w:t>
            </w:r>
          </w:p>
        </w:tc>
        <w:tc>
          <w:tcPr>
            <w:tcW w:w="810" w:type="dxa"/>
          </w:tcPr>
          <w:p w14:paraId="1D8B8299" w14:textId="4D4188B3" w:rsidR="006E1827" w:rsidRDefault="00EA1F1D" w:rsidP="007E2D4E">
            <w:r>
              <w:t>0.860</w:t>
            </w:r>
          </w:p>
        </w:tc>
        <w:tc>
          <w:tcPr>
            <w:tcW w:w="810" w:type="dxa"/>
          </w:tcPr>
          <w:p w14:paraId="0C1DD66A" w14:textId="3358F04F" w:rsidR="006E1827" w:rsidRDefault="00EA1F1D" w:rsidP="007E2D4E">
            <w:r>
              <w:t>0.854</w:t>
            </w:r>
          </w:p>
        </w:tc>
        <w:tc>
          <w:tcPr>
            <w:tcW w:w="810" w:type="dxa"/>
          </w:tcPr>
          <w:p w14:paraId="6FB76823" w14:textId="66A44898" w:rsidR="006E1827" w:rsidRDefault="00EA1F1D" w:rsidP="007E2D4E">
            <w:r>
              <w:t>0.838</w:t>
            </w:r>
          </w:p>
        </w:tc>
        <w:tc>
          <w:tcPr>
            <w:tcW w:w="810" w:type="dxa"/>
          </w:tcPr>
          <w:p w14:paraId="6A22F96E" w14:textId="2693FDB4" w:rsidR="006E1827" w:rsidRDefault="00EA1F1D" w:rsidP="007E2D4E">
            <w:r>
              <w:t>0.840</w:t>
            </w:r>
          </w:p>
        </w:tc>
        <w:tc>
          <w:tcPr>
            <w:tcW w:w="810" w:type="dxa"/>
          </w:tcPr>
          <w:p w14:paraId="5AC7CE65" w14:textId="33E1F722" w:rsidR="006E1827" w:rsidRDefault="00EA1F1D" w:rsidP="007E2D4E">
            <w:r>
              <w:t>0.833</w:t>
            </w:r>
          </w:p>
        </w:tc>
        <w:tc>
          <w:tcPr>
            <w:tcW w:w="810" w:type="dxa"/>
          </w:tcPr>
          <w:p w14:paraId="3E45E5F0" w14:textId="232F17F3" w:rsidR="006E1827" w:rsidRDefault="00EA1F1D" w:rsidP="007E2D4E">
            <w:r>
              <w:t>0.838</w:t>
            </w:r>
          </w:p>
        </w:tc>
        <w:tc>
          <w:tcPr>
            <w:tcW w:w="765" w:type="dxa"/>
          </w:tcPr>
          <w:p w14:paraId="0E3F9CDA" w14:textId="0E864626" w:rsidR="006E1827" w:rsidRDefault="00D4445A" w:rsidP="007E2D4E">
            <w:r>
              <w:t>0.8</w:t>
            </w:r>
            <w:r w:rsidR="00EA1F1D">
              <w:t>41</w:t>
            </w:r>
          </w:p>
        </w:tc>
      </w:tr>
      <w:tr w:rsidR="00EA1F1D" w14:paraId="3450B1F6" w14:textId="39710C18" w:rsidTr="006E1827">
        <w:tc>
          <w:tcPr>
            <w:tcW w:w="1109" w:type="dxa"/>
          </w:tcPr>
          <w:p w14:paraId="66E71635" w14:textId="77777777" w:rsidR="006E1827" w:rsidRDefault="006E1827" w:rsidP="007E2D4E">
            <w:r>
              <w:t>Average</w:t>
            </w:r>
          </w:p>
          <w:p w14:paraId="13CA6357" w14:textId="37945474" w:rsidR="006E1827" w:rsidRDefault="006E1827" w:rsidP="007E2D4E">
            <w:r>
              <w:t>Accuracy</w:t>
            </w:r>
          </w:p>
        </w:tc>
        <w:tc>
          <w:tcPr>
            <w:tcW w:w="780" w:type="dxa"/>
          </w:tcPr>
          <w:p w14:paraId="5651BCC6" w14:textId="1E8E1B76" w:rsidR="006E1827" w:rsidRDefault="00EA1F1D" w:rsidP="007E2D4E">
            <w:r>
              <w:t>0.690</w:t>
            </w:r>
          </w:p>
        </w:tc>
        <w:tc>
          <w:tcPr>
            <w:tcW w:w="782" w:type="dxa"/>
          </w:tcPr>
          <w:p w14:paraId="18C3CC4D" w14:textId="3FBE617F" w:rsidR="006E1827" w:rsidRDefault="00EA1F1D" w:rsidP="007E2D4E">
            <w:r>
              <w:t>0.839</w:t>
            </w:r>
          </w:p>
        </w:tc>
        <w:tc>
          <w:tcPr>
            <w:tcW w:w="810" w:type="dxa"/>
          </w:tcPr>
          <w:p w14:paraId="2A816DAE" w14:textId="6D7A9A7A" w:rsidR="006E1827" w:rsidRDefault="00EA1F1D" w:rsidP="007E2D4E">
            <w:r>
              <w:t>0.837</w:t>
            </w:r>
          </w:p>
        </w:tc>
        <w:tc>
          <w:tcPr>
            <w:tcW w:w="810" w:type="dxa"/>
          </w:tcPr>
          <w:p w14:paraId="42597F88" w14:textId="0EAAA667" w:rsidR="006E1827" w:rsidRDefault="00EA1F1D" w:rsidP="007E2D4E">
            <w:r>
              <w:t>0.841</w:t>
            </w:r>
          </w:p>
        </w:tc>
        <w:tc>
          <w:tcPr>
            <w:tcW w:w="810" w:type="dxa"/>
          </w:tcPr>
          <w:p w14:paraId="7E7E5DA4" w14:textId="5192E2B4" w:rsidR="006E1827" w:rsidRDefault="00EA1F1D" w:rsidP="007E2D4E">
            <w:r>
              <w:t>0.829</w:t>
            </w:r>
          </w:p>
        </w:tc>
        <w:tc>
          <w:tcPr>
            <w:tcW w:w="810" w:type="dxa"/>
          </w:tcPr>
          <w:p w14:paraId="50DB6998" w14:textId="0304A5B1" w:rsidR="006E1827" w:rsidRDefault="00EA1F1D" w:rsidP="007E2D4E">
            <w:r>
              <w:t>0.833</w:t>
            </w:r>
          </w:p>
        </w:tc>
        <w:tc>
          <w:tcPr>
            <w:tcW w:w="810" w:type="dxa"/>
          </w:tcPr>
          <w:p w14:paraId="0C6EC05E" w14:textId="4967F5F8" w:rsidR="006E1827" w:rsidRDefault="00EA1F1D" w:rsidP="007E2D4E">
            <w:r>
              <w:t>0.828</w:t>
            </w:r>
          </w:p>
        </w:tc>
        <w:tc>
          <w:tcPr>
            <w:tcW w:w="810" w:type="dxa"/>
          </w:tcPr>
          <w:p w14:paraId="0FD688F4" w14:textId="52CAF4F4" w:rsidR="006E1827" w:rsidRDefault="00EA1F1D" w:rsidP="007E2D4E">
            <w:r>
              <w:t>0.828</w:t>
            </w:r>
          </w:p>
        </w:tc>
        <w:tc>
          <w:tcPr>
            <w:tcW w:w="765" w:type="dxa"/>
          </w:tcPr>
          <w:p w14:paraId="40E9D7B3" w14:textId="17FE43A1" w:rsidR="006E1827" w:rsidRDefault="00EA1F1D" w:rsidP="007E2D4E">
            <w:r>
              <w:t>0.827</w:t>
            </w:r>
          </w:p>
        </w:tc>
      </w:tr>
      <w:tr w:rsidR="00EA1F1D" w14:paraId="7A8F7B9E" w14:textId="6604C5D7" w:rsidTr="006E1827">
        <w:tc>
          <w:tcPr>
            <w:tcW w:w="1109" w:type="dxa"/>
          </w:tcPr>
          <w:p w14:paraId="16C8027C" w14:textId="027E075A" w:rsidR="006E1827" w:rsidRDefault="006E1827" w:rsidP="007E2D4E">
            <w:r>
              <w:t>Standard Deviation</w:t>
            </w:r>
          </w:p>
        </w:tc>
        <w:tc>
          <w:tcPr>
            <w:tcW w:w="780" w:type="dxa"/>
          </w:tcPr>
          <w:p w14:paraId="121419E7" w14:textId="6B099164" w:rsidR="006E1827" w:rsidRDefault="00EA1F1D" w:rsidP="007E2D4E">
            <w:r>
              <w:t>0</w:t>
            </w:r>
          </w:p>
        </w:tc>
        <w:tc>
          <w:tcPr>
            <w:tcW w:w="782" w:type="dxa"/>
          </w:tcPr>
          <w:p w14:paraId="28327801" w14:textId="4CD21686" w:rsidR="006E1827" w:rsidRDefault="00EA1F1D" w:rsidP="007E2D4E">
            <w:r>
              <w:t>0.0133</w:t>
            </w:r>
          </w:p>
        </w:tc>
        <w:tc>
          <w:tcPr>
            <w:tcW w:w="810" w:type="dxa"/>
          </w:tcPr>
          <w:p w14:paraId="333283F9" w14:textId="1F5059C4" w:rsidR="006E1827" w:rsidRDefault="00EA1F1D" w:rsidP="007E2D4E">
            <w:r>
              <w:t>0.0142</w:t>
            </w:r>
          </w:p>
        </w:tc>
        <w:tc>
          <w:tcPr>
            <w:tcW w:w="810" w:type="dxa"/>
          </w:tcPr>
          <w:p w14:paraId="33FDB77B" w14:textId="64C10C6A" w:rsidR="006E1827" w:rsidRDefault="00EA1F1D" w:rsidP="007E2D4E">
            <w:r>
              <w:t>0.0114</w:t>
            </w:r>
          </w:p>
        </w:tc>
        <w:tc>
          <w:tcPr>
            <w:tcW w:w="810" w:type="dxa"/>
          </w:tcPr>
          <w:p w14:paraId="2774C33A" w14:textId="6688C4F3" w:rsidR="006E1827" w:rsidRDefault="00EA1F1D" w:rsidP="007E2D4E">
            <w:r>
              <w:t>0.0061</w:t>
            </w:r>
          </w:p>
        </w:tc>
        <w:tc>
          <w:tcPr>
            <w:tcW w:w="810" w:type="dxa"/>
          </w:tcPr>
          <w:p w14:paraId="45723DDE" w14:textId="63E4F845" w:rsidR="006E1827" w:rsidRDefault="00EA1F1D" w:rsidP="007E2D4E">
            <w:r>
              <w:t>0.0060</w:t>
            </w:r>
          </w:p>
        </w:tc>
        <w:tc>
          <w:tcPr>
            <w:tcW w:w="810" w:type="dxa"/>
          </w:tcPr>
          <w:p w14:paraId="4ABC5786" w14:textId="00298FED" w:rsidR="006E1827" w:rsidRDefault="00EA1F1D" w:rsidP="007E2D4E">
            <w:r>
              <w:t>0.0045</w:t>
            </w:r>
          </w:p>
        </w:tc>
        <w:tc>
          <w:tcPr>
            <w:tcW w:w="810" w:type="dxa"/>
          </w:tcPr>
          <w:p w14:paraId="36767C68" w14:textId="3619C1F7" w:rsidR="006E1827" w:rsidRDefault="00EA1F1D" w:rsidP="007E2D4E">
            <w:r>
              <w:t>0.0092</w:t>
            </w:r>
          </w:p>
        </w:tc>
        <w:tc>
          <w:tcPr>
            <w:tcW w:w="765" w:type="dxa"/>
          </w:tcPr>
          <w:p w14:paraId="6026C4CF" w14:textId="568D4F6F" w:rsidR="006E1827" w:rsidRDefault="00EA1F1D" w:rsidP="007E2D4E">
            <w:r>
              <w:t>0.0089</w:t>
            </w:r>
          </w:p>
        </w:tc>
      </w:tr>
    </w:tbl>
    <w:p w14:paraId="3FEF29DD" w14:textId="1DB912EA" w:rsidR="006E1827" w:rsidRDefault="006E1827" w:rsidP="007E2D4E"/>
    <w:p w14:paraId="601754ED" w14:textId="667C1B4C" w:rsidR="003503DB" w:rsidRDefault="003503DB" w:rsidP="007E2D4E">
      <w:r>
        <w:t>Discussion:</w:t>
      </w:r>
    </w:p>
    <w:p w14:paraId="4230228D" w14:textId="4C59DE51" w:rsidR="003503DB" w:rsidRDefault="003503DB" w:rsidP="007E2D4E">
      <w:r>
        <w:t>With the increase of the number of hidden layers from 0 to 10, the accuracy of the model increases. Because in this stage the model complexity is relatively low, and the model is in underfitting area. Increase the hidden layers will decrease the bias and therefore improve the performance.</w:t>
      </w:r>
    </w:p>
    <w:p w14:paraId="2EB2A8F6" w14:textId="3B587B2F" w:rsidR="003503DB" w:rsidRDefault="003503DB" w:rsidP="007E2D4E">
      <w:r>
        <w:t>With the increase of the number of hidden layers from 1</w:t>
      </w:r>
      <w:r w:rsidR="00440798">
        <w:t>5</w:t>
      </w:r>
      <w:r>
        <w:t xml:space="preserve"> to 40, the accuracy decreases, because at this stage our model complexity is high enough for this problem and keep increasing will let our model suffer from overfitting. The variance of the model is increasing</w:t>
      </w:r>
      <w:r w:rsidR="00440798">
        <w:t>. Although the standard deviation is not showing this phenomenon very well (maybe it is because we only use 5 random starts). We</w:t>
      </w:r>
      <w:r>
        <w:t xml:space="preserve"> can </w:t>
      </w:r>
      <w:r w:rsidR="00440798">
        <w:t xml:space="preserve">still see this by </w:t>
      </w:r>
      <w:r>
        <w:t>compar</w:t>
      </w:r>
      <w:r w:rsidR="00440798">
        <w:t>ing</w:t>
      </w:r>
      <w:r>
        <w:t xml:space="preserve"> the standard deviation of (20,25,30) with (35, 40).</w:t>
      </w:r>
    </w:p>
    <w:p w14:paraId="185C0174" w14:textId="77777777" w:rsidR="00440798" w:rsidRDefault="00440798" w:rsidP="007E2D4E"/>
    <w:p w14:paraId="074E0AD2" w14:textId="1CB0782A" w:rsidR="00EA1F1D" w:rsidRPr="00E06100" w:rsidRDefault="00EA1F1D" w:rsidP="007E2D4E">
      <w:pPr>
        <w:rPr>
          <w:i/>
        </w:rPr>
      </w:pPr>
      <w:r w:rsidRPr="00E06100">
        <w:rPr>
          <w:i/>
        </w:rPr>
        <w:t>Pen Data</w:t>
      </w:r>
    </w:p>
    <w:p w14:paraId="7C87EF2D" w14:textId="09FAA427" w:rsidR="00B53DB7" w:rsidRDefault="00440798" w:rsidP="007E2D4E">
      <w:r>
        <w:t>Learning Curve: x-axis is the number of hidden layers, and y-axis is the average accuracy of 5 iterations.</w:t>
      </w:r>
    </w:p>
    <w:p w14:paraId="49F8ACB1" w14:textId="24AB82CD" w:rsidR="00B53DB7" w:rsidRDefault="00B53DB7" w:rsidP="007E2D4E">
      <w:r>
        <w:rPr>
          <w:noProof/>
        </w:rPr>
        <w:drawing>
          <wp:inline distT="0" distB="0" distL="0" distR="0" wp14:anchorId="4ED86E64" wp14:editId="2CED3F8B">
            <wp:extent cx="4584700" cy="27559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0EB079E1" w14:textId="77777777" w:rsidR="00B53DB7" w:rsidRDefault="00B53DB7" w:rsidP="007E2D4E"/>
    <w:p w14:paraId="7D5FDEA4" w14:textId="77777777" w:rsidR="00EA1F1D" w:rsidRDefault="00EA1F1D" w:rsidP="00EA1F1D">
      <w:r>
        <w:t>Summary Table</w:t>
      </w:r>
    </w:p>
    <w:tbl>
      <w:tblPr>
        <w:tblStyle w:val="TableGrid"/>
        <w:tblW w:w="0" w:type="auto"/>
        <w:tblLook w:val="04A0" w:firstRow="1" w:lastRow="0" w:firstColumn="1" w:lastColumn="0" w:noHBand="0" w:noVBand="1"/>
      </w:tblPr>
      <w:tblGrid>
        <w:gridCol w:w="1109"/>
        <w:gridCol w:w="435"/>
        <w:gridCol w:w="844"/>
        <w:gridCol w:w="844"/>
        <w:gridCol w:w="844"/>
        <w:gridCol w:w="844"/>
        <w:gridCol w:w="844"/>
        <w:gridCol w:w="844"/>
        <w:gridCol w:w="844"/>
        <w:gridCol w:w="844"/>
      </w:tblGrid>
      <w:tr w:rsidR="00EA1F1D" w14:paraId="28DEED0B" w14:textId="77777777" w:rsidTr="00726AD3">
        <w:tc>
          <w:tcPr>
            <w:tcW w:w="1109" w:type="dxa"/>
          </w:tcPr>
          <w:p w14:paraId="61ED29E5" w14:textId="77777777" w:rsidR="00EA1F1D" w:rsidRDefault="00EA1F1D" w:rsidP="00726AD3">
            <w:r>
              <w:t>Number of Hidden Layers</w:t>
            </w:r>
          </w:p>
        </w:tc>
        <w:tc>
          <w:tcPr>
            <w:tcW w:w="780" w:type="dxa"/>
          </w:tcPr>
          <w:p w14:paraId="626D1AD1" w14:textId="77777777" w:rsidR="00EA1F1D" w:rsidRDefault="00EA1F1D" w:rsidP="00726AD3">
            <w:r>
              <w:t>0</w:t>
            </w:r>
          </w:p>
        </w:tc>
        <w:tc>
          <w:tcPr>
            <w:tcW w:w="782" w:type="dxa"/>
          </w:tcPr>
          <w:p w14:paraId="0EAAC1F5" w14:textId="77777777" w:rsidR="00EA1F1D" w:rsidRDefault="00EA1F1D" w:rsidP="00726AD3">
            <w:r>
              <w:t>5</w:t>
            </w:r>
          </w:p>
        </w:tc>
        <w:tc>
          <w:tcPr>
            <w:tcW w:w="810" w:type="dxa"/>
          </w:tcPr>
          <w:p w14:paraId="47DF9B69" w14:textId="77777777" w:rsidR="00EA1F1D" w:rsidRDefault="00EA1F1D" w:rsidP="00726AD3">
            <w:r>
              <w:t>10</w:t>
            </w:r>
          </w:p>
        </w:tc>
        <w:tc>
          <w:tcPr>
            <w:tcW w:w="810" w:type="dxa"/>
          </w:tcPr>
          <w:p w14:paraId="6859E8F4" w14:textId="77777777" w:rsidR="00EA1F1D" w:rsidRDefault="00EA1F1D" w:rsidP="00726AD3">
            <w:r>
              <w:t>15</w:t>
            </w:r>
          </w:p>
        </w:tc>
        <w:tc>
          <w:tcPr>
            <w:tcW w:w="810" w:type="dxa"/>
          </w:tcPr>
          <w:p w14:paraId="5C4AC25D" w14:textId="77777777" w:rsidR="00EA1F1D" w:rsidRDefault="00EA1F1D" w:rsidP="00726AD3">
            <w:r>
              <w:t>20</w:t>
            </w:r>
          </w:p>
        </w:tc>
        <w:tc>
          <w:tcPr>
            <w:tcW w:w="810" w:type="dxa"/>
          </w:tcPr>
          <w:p w14:paraId="3B0F4EF0" w14:textId="77777777" w:rsidR="00EA1F1D" w:rsidRDefault="00EA1F1D" w:rsidP="00726AD3">
            <w:r>
              <w:t>25</w:t>
            </w:r>
          </w:p>
        </w:tc>
        <w:tc>
          <w:tcPr>
            <w:tcW w:w="810" w:type="dxa"/>
          </w:tcPr>
          <w:p w14:paraId="55542F45" w14:textId="77777777" w:rsidR="00EA1F1D" w:rsidRDefault="00EA1F1D" w:rsidP="00726AD3">
            <w:r>
              <w:t>30</w:t>
            </w:r>
          </w:p>
        </w:tc>
        <w:tc>
          <w:tcPr>
            <w:tcW w:w="810" w:type="dxa"/>
          </w:tcPr>
          <w:p w14:paraId="19A63AFE" w14:textId="77777777" w:rsidR="00EA1F1D" w:rsidRDefault="00EA1F1D" w:rsidP="00726AD3">
            <w:r>
              <w:t>35</w:t>
            </w:r>
          </w:p>
        </w:tc>
        <w:tc>
          <w:tcPr>
            <w:tcW w:w="765" w:type="dxa"/>
          </w:tcPr>
          <w:p w14:paraId="1931DC58" w14:textId="77777777" w:rsidR="00EA1F1D" w:rsidRDefault="00EA1F1D" w:rsidP="00726AD3">
            <w:r>
              <w:t>40</w:t>
            </w:r>
          </w:p>
        </w:tc>
      </w:tr>
      <w:tr w:rsidR="00EA1F1D" w14:paraId="77405D25" w14:textId="77777777" w:rsidTr="00726AD3">
        <w:tc>
          <w:tcPr>
            <w:tcW w:w="1109" w:type="dxa"/>
          </w:tcPr>
          <w:p w14:paraId="0B388701" w14:textId="77777777" w:rsidR="00EA1F1D" w:rsidRDefault="00EA1F1D" w:rsidP="00726AD3">
            <w:r>
              <w:t>Max Accuracy</w:t>
            </w:r>
          </w:p>
        </w:tc>
        <w:tc>
          <w:tcPr>
            <w:tcW w:w="780" w:type="dxa"/>
          </w:tcPr>
          <w:p w14:paraId="129FFA32" w14:textId="24468441" w:rsidR="00EA1F1D" w:rsidRDefault="00EA1F1D" w:rsidP="00726AD3">
            <w:r>
              <w:t>0</w:t>
            </w:r>
          </w:p>
        </w:tc>
        <w:tc>
          <w:tcPr>
            <w:tcW w:w="782" w:type="dxa"/>
          </w:tcPr>
          <w:p w14:paraId="1E4E18EC" w14:textId="779920C7" w:rsidR="00EA1F1D" w:rsidRDefault="00EA1F1D" w:rsidP="00726AD3">
            <w:r>
              <w:t>0.8</w:t>
            </w:r>
            <w:r w:rsidR="00755A7B">
              <w:t>72</w:t>
            </w:r>
          </w:p>
        </w:tc>
        <w:tc>
          <w:tcPr>
            <w:tcW w:w="810" w:type="dxa"/>
          </w:tcPr>
          <w:p w14:paraId="351ED786" w14:textId="681E3D11" w:rsidR="00EA1F1D" w:rsidRDefault="00EA1F1D" w:rsidP="00726AD3">
            <w:r>
              <w:t>0.</w:t>
            </w:r>
            <w:r w:rsidR="00755A7B">
              <w:t>925</w:t>
            </w:r>
          </w:p>
        </w:tc>
        <w:tc>
          <w:tcPr>
            <w:tcW w:w="810" w:type="dxa"/>
          </w:tcPr>
          <w:p w14:paraId="7B3EF596" w14:textId="4E59D0D6" w:rsidR="00EA1F1D" w:rsidRDefault="00EA1F1D" w:rsidP="00726AD3">
            <w:r>
              <w:t>0.</w:t>
            </w:r>
            <w:r w:rsidR="00755A7B">
              <w:t>904</w:t>
            </w:r>
          </w:p>
        </w:tc>
        <w:tc>
          <w:tcPr>
            <w:tcW w:w="810" w:type="dxa"/>
          </w:tcPr>
          <w:p w14:paraId="39606764" w14:textId="773B4C1E" w:rsidR="00EA1F1D" w:rsidRDefault="00EA1F1D" w:rsidP="00726AD3">
            <w:r>
              <w:t>0.</w:t>
            </w:r>
            <w:r w:rsidR="00755A7B">
              <w:t>907</w:t>
            </w:r>
          </w:p>
        </w:tc>
        <w:tc>
          <w:tcPr>
            <w:tcW w:w="810" w:type="dxa"/>
          </w:tcPr>
          <w:p w14:paraId="426B3062" w14:textId="4C05F470" w:rsidR="00EA1F1D" w:rsidRDefault="00EA1F1D" w:rsidP="00726AD3">
            <w:r>
              <w:t>0.</w:t>
            </w:r>
            <w:r>
              <w:t>905</w:t>
            </w:r>
          </w:p>
        </w:tc>
        <w:tc>
          <w:tcPr>
            <w:tcW w:w="810" w:type="dxa"/>
          </w:tcPr>
          <w:p w14:paraId="252BFD44" w14:textId="7670517D" w:rsidR="00EA1F1D" w:rsidRDefault="00EA1F1D" w:rsidP="00726AD3">
            <w:r>
              <w:t>0.</w:t>
            </w:r>
            <w:r>
              <w:t>908</w:t>
            </w:r>
          </w:p>
        </w:tc>
        <w:tc>
          <w:tcPr>
            <w:tcW w:w="810" w:type="dxa"/>
          </w:tcPr>
          <w:p w14:paraId="239FCF21" w14:textId="0A8FD362" w:rsidR="00EA1F1D" w:rsidRDefault="00EA1F1D" w:rsidP="00726AD3">
            <w:r>
              <w:t>0.</w:t>
            </w:r>
            <w:r>
              <w:t>908</w:t>
            </w:r>
          </w:p>
        </w:tc>
        <w:tc>
          <w:tcPr>
            <w:tcW w:w="765" w:type="dxa"/>
          </w:tcPr>
          <w:p w14:paraId="44D9EC05" w14:textId="5957FD3B" w:rsidR="00EA1F1D" w:rsidRDefault="00EA1F1D" w:rsidP="00726AD3">
            <w:r>
              <w:t>0.</w:t>
            </w:r>
            <w:r>
              <w:t>909</w:t>
            </w:r>
          </w:p>
        </w:tc>
      </w:tr>
      <w:tr w:rsidR="00EA1F1D" w14:paraId="106862C3" w14:textId="77777777" w:rsidTr="00726AD3">
        <w:tc>
          <w:tcPr>
            <w:tcW w:w="1109" w:type="dxa"/>
          </w:tcPr>
          <w:p w14:paraId="7B4252C4" w14:textId="77777777" w:rsidR="00EA1F1D" w:rsidRDefault="00EA1F1D" w:rsidP="00726AD3">
            <w:r>
              <w:t>Average</w:t>
            </w:r>
          </w:p>
          <w:p w14:paraId="3A6E32FF" w14:textId="77777777" w:rsidR="00EA1F1D" w:rsidRDefault="00EA1F1D" w:rsidP="00726AD3">
            <w:r>
              <w:t>Accuracy</w:t>
            </w:r>
          </w:p>
        </w:tc>
        <w:tc>
          <w:tcPr>
            <w:tcW w:w="780" w:type="dxa"/>
          </w:tcPr>
          <w:p w14:paraId="30A73BFA" w14:textId="590D6349" w:rsidR="00EA1F1D" w:rsidRDefault="00EA1F1D" w:rsidP="00726AD3">
            <w:r>
              <w:t>0</w:t>
            </w:r>
          </w:p>
        </w:tc>
        <w:tc>
          <w:tcPr>
            <w:tcW w:w="782" w:type="dxa"/>
          </w:tcPr>
          <w:p w14:paraId="1AB4A969" w14:textId="56A3E225" w:rsidR="00EA1F1D" w:rsidRDefault="00EA1F1D" w:rsidP="00726AD3">
            <w:r>
              <w:t>0.</w:t>
            </w:r>
            <w:r w:rsidR="00755A7B">
              <w:t>844</w:t>
            </w:r>
          </w:p>
        </w:tc>
        <w:tc>
          <w:tcPr>
            <w:tcW w:w="810" w:type="dxa"/>
          </w:tcPr>
          <w:p w14:paraId="1FD3CE7A" w14:textId="4386B1C0" w:rsidR="00EA1F1D" w:rsidRDefault="00EA1F1D" w:rsidP="00726AD3">
            <w:r>
              <w:t>0.</w:t>
            </w:r>
            <w:r w:rsidR="00755A7B">
              <w:t>901</w:t>
            </w:r>
          </w:p>
        </w:tc>
        <w:tc>
          <w:tcPr>
            <w:tcW w:w="810" w:type="dxa"/>
          </w:tcPr>
          <w:p w14:paraId="1BA4F40A" w14:textId="3CD31D7A" w:rsidR="00EA1F1D" w:rsidRDefault="00EA1F1D" w:rsidP="00726AD3">
            <w:r>
              <w:t>0.</w:t>
            </w:r>
            <w:r w:rsidR="00755A7B">
              <w:t>902</w:t>
            </w:r>
          </w:p>
        </w:tc>
        <w:tc>
          <w:tcPr>
            <w:tcW w:w="810" w:type="dxa"/>
          </w:tcPr>
          <w:p w14:paraId="2232F5AE" w14:textId="4D829294" w:rsidR="00EA1F1D" w:rsidRDefault="00EA1F1D" w:rsidP="00726AD3">
            <w:r>
              <w:t>0.</w:t>
            </w:r>
            <w:r w:rsidR="00755A7B">
              <w:t>903</w:t>
            </w:r>
          </w:p>
        </w:tc>
        <w:tc>
          <w:tcPr>
            <w:tcW w:w="810" w:type="dxa"/>
          </w:tcPr>
          <w:p w14:paraId="1807EA15" w14:textId="7883E4A8" w:rsidR="00EA1F1D" w:rsidRDefault="00EA1F1D" w:rsidP="00726AD3">
            <w:r>
              <w:t>0.</w:t>
            </w:r>
            <w:r>
              <w:t>901</w:t>
            </w:r>
          </w:p>
        </w:tc>
        <w:tc>
          <w:tcPr>
            <w:tcW w:w="810" w:type="dxa"/>
          </w:tcPr>
          <w:p w14:paraId="02ABE141" w14:textId="381088A6" w:rsidR="00EA1F1D" w:rsidRDefault="00EA1F1D" w:rsidP="00726AD3">
            <w:r>
              <w:t>0.</w:t>
            </w:r>
            <w:r>
              <w:t>901</w:t>
            </w:r>
          </w:p>
        </w:tc>
        <w:tc>
          <w:tcPr>
            <w:tcW w:w="810" w:type="dxa"/>
          </w:tcPr>
          <w:p w14:paraId="16ED21E1" w14:textId="7CFCF0F9" w:rsidR="00EA1F1D" w:rsidRDefault="00EA1F1D" w:rsidP="00726AD3">
            <w:r>
              <w:t>0.</w:t>
            </w:r>
            <w:r>
              <w:t>904</w:t>
            </w:r>
          </w:p>
        </w:tc>
        <w:tc>
          <w:tcPr>
            <w:tcW w:w="765" w:type="dxa"/>
          </w:tcPr>
          <w:p w14:paraId="22396F1D" w14:textId="6D995E8B" w:rsidR="00EA1F1D" w:rsidRDefault="00EA1F1D" w:rsidP="00726AD3">
            <w:r>
              <w:t>0.</w:t>
            </w:r>
            <w:r>
              <w:t>901</w:t>
            </w:r>
          </w:p>
        </w:tc>
      </w:tr>
      <w:tr w:rsidR="00EA1F1D" w14:paraId="7D09F9A5" w14:textId="77777777" w:rsidTr="00726AD3">
        <w:tc>
          <w:tcPr>
            <w:tcW w:w="1109" w:type="dxa"/>
          </w:tcPr>
          <w:p w14:paraId="0FA1814C" w14:textId="77777777" w:rsidR="00EA1F1D" w:rsidRDefault="00EA1F1D" w:rsidP="00726AD3">
            <w:r>
              <w:t>Standard Deviation</w:t>
            </w:r>
          </w:p>
        </w:tc>
        <w:tc>
          <w:tcPr>
            <w:tcW w:w="780" w:type="dxa"/>
          </w:tcPr>
          <w:p w14:paraId="41EA0BC3" w14:textId="77777777" w:rsidR="00EA1F1D" w:rsidRDefault="00EA1F1D" w:rsidP="00726AD3">
            <w:r>
              <w:t>0</w:t>
            </w:r>
          </w:p>
        </w:tc>
        <w:tc>
          <w:tcPr>
            <w:tcW w:w="782" w:type="dxa"/>
          </w:tcPr>
          <w:p w14:paraId="4AD218CC" w14:textId="692444E0" w:rsidR="00EA1F1D" w:rsidRDefault="00EA1F1D" w:rsidP="00726AD3">
            <w:r>
              <w:t>0.0</w:t>
            </w:r>
            <w:r w:rsidR="00755A7B">
              <w:t>165</w:t>
            </w:r>
          </w:p>
        </w:tc>
        <w:tc>
          <w:tcPr>
            <w:tcW w:w="810" w:type="dxa"/>
          </w:tcPr>
          <w:p w14:paraId="790E2598" w14:textId="4233BD74" w:rsidR="00EA1F1D" w:rsidRDefault="00EA1F1D" w:rsidP="00726AD3">
            <w:r>
              <w:t>0.0</w:t>
            </w:r>
            <w:r w:rsidR="00755A7B">
              <w:t>201</w:t>
            </w:r>
          </w:p>
        </w:tc>
        <w:tc>
          <w:tcPr>
            <w:tcW w:w="810" w:type="dxa"/>
          </w:tcPr>
          <w:p w14:paraId="2EC5301B" w14:textId="53181268" w:rsidR="00EA1F1D" w:rsidRDefault="00EA1F1D" w:rsidP="00726AD3">
            <w:r>
              <w:t>0.011</w:t>
            </w:r>
            <w:r w:rsidR="00755A7B">
              <w:t>2</w:t>
            </w:r>
          </w:p>
        </w:tc>
        <w:tc>
          <w:tcPr>
            <w:tcW w:w="810" w:type="dxa"/>
          </w:tcPr>
          <w:p w14:paraId="5DD34743" w14:textId="0E376EE5" w:rsidR="00EA1F1D" w:rsidRDefault="00EA1F1D" w:rsidP="00726AD3">
            <w:r>
              <w:t>0.00</w:t>
            </w:r>
            <w:r w:rsidR="00755A7B">
              <w:t>60</w:t>
            </w:r>
          </w:p>
        </w:tc>
        <w:tc>
          <w:tcPr>
            <w:tcW w:w="810" w:type="dxa"/>
          </w:tcPr>
          <w:p w14:paraId="0D61ABCF" w14:textId="46D057E0" w:rsidR="00EA1F1D" w:rsidRDefault="00EA1F1D" w:rsidP="00726AD3">
            <w:r>
              <w:t>0.00</w:t>
            </w:r>
            <w:r>
              <w:t>31</w:t>
            </w:r>
          </w:p>
        </w:tc>
        <w:tc>
          <w:tcPr>
            <w:tcW w:w="810" w:type="dxa"/>
          </w:tcPr>
          <w:p w14:paraId="7708EF33" w14:textId="513933A7" w:rsidR="00EA1F1D" w:rsidRDefault="00EA1F1D" w:rsidP="00726AD3">
            <w:r>
              <w:t>0.0</w:t>
            </w:r>
            <w:r>
              <w:t>070</w:t>
            </w:r>
          </w:p>
        </w:tc>
        <w:tc>
          <w:tcPr>
            <w:tcW w:w="810" w:type="dxa"/>
          </w:tcPr>
          <w:p w14:paraId="2CCD70EA" w14:textId="7CE6ADF9" w:rsidR="00EA1F1D" w:rsidRDefault="00EA1F1D" w:rsidP="00726AD3">
            <w:r>
              <w:t>0.</w:t>
            </w:r>
            <w:r>
              <w:t>0029</w:t>
            </w:r>
          </w:p>
        </w:tc>
        <w:tc>
          <w:tcPr>
            <w:tcW w:w="765" w:type="dxa"/>
          </w:tcPr>
          <w:p w14:paraId="60717E5F" w14:textId="2C2C2085" w:rsidR="00EA1F1D" w:rsidRDefault="00EA1F1D" w:rsidP="00726AD3">
            <w:r>
              <w:t>0.00</w:t>
            </w:r>
            <w:r>
              <w:t>47</w:t>
            </w:r>
          </w:p>
        </w:tc>
      </w:tr>
    </w:tbl>
    <w:p w14:paraId="32C439F4" w14:textId="6F782C61" w:rsidR="00EA1F1D" w:rsidRDefault="00EA1F1D" w:rsidP="007E2D4E"/>
    <w:p w14:paraId="704B78A0" w14:textId="771A7DEE" w:rsidR="00440798" w:rsidRDefault="00440798" w:rsidP="007E2D4E">
      <w:r>
        <w:t>Discussion:</w:t>
      </w:r>
    </w:p>
    <w:p w14:paraId="47EEF5F4" w14:textId="77777777" w:rsidR="00440798" w:rsidRDefault="00440798" w:rsidP="007E2D4E">
      <w:r>
        <w:t xml:space="preserve">The overall accuracy of pen data set is better than car dataset, because pen data set have more training examples than the car data set. </w:t>
      </w:r>
    </w:p>
    <w:p w14:paraId="4E5E0C8B" w14:textId="3E2A5E30" w:rsidR="00440798" w:rsidRDefault="00440798" w:rsidP="007E2D4E">
      <w:r>
        <w:t xml:space="preserve">If we look at the average accuracy, we can find that it increases at the first (from 0 to 10 hidden layers), because the model is in underfitting stage. Increase the hidden layers will give us a more complex model to fit the data better. However, when keep increasing the hidden layers, the accuracy doesn’t change much. Because the information of the dataset is limited. And we didn’t see the trend of overfitting in the pen data set, because the amount of data is higher than the car data, therefore the overfitting won’t occur at </w:t>
      </w:r>
      <w:r w:rsidR="00AC20F2">
        <w:t xml:space="preserve">this stage. </w:t>
      </w:r>
    </w:p>
    <w:sectPr w:rsidR="00440798" w:rsidSect="00B877C3">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1NDQwNjM1MzIxsrBU0lEKTi0uzszPAykwqgUAZIjcpSwAAAA="/>
  </w:docVars>
  <w:rsids>
    <w:rsidRoot w:val="007E2D4E"/>
    <w:rsid w:val="000A0EF5"/>
    <w:rsid w:val="000A7756"/>
    <w:rsid w:val="001B4D17"/>
    <w:rsid w:val="00222B99"/>
    <w:rsid w:val="003503DB"/>
    <w:rsid w:val="00440798"/>
    <w:rsid w:val="004521CD"/>
    <w:rsid w:val="00537DC3"/>
    <w:rsid w:val="005B4E38"/>
    <w:rsid w:val="00621A4E"/>
    <w:rsid w:val="00674DF6"/>
    <w:rsid w:val="006E1827"/>
    <w:rsid w:val="00755A7B"/>
    <w:rsid w:val="007E2D4E"/>
    <w:rsid w:val="008C2459"/>
    <w:rsid w:val="008F78E6"/>
    <w:rsid w:val="009D5CFA"/>
    <w:rsid w:val="00AC20F2"/>
    <w:rsid w:val="00B16407"/>
    <w:rsid w:val="00B20D20"/>
    <w:rsid w:val="00B53DB7"/>
    <w:rsid w:val="00B877C3"/>
    <w:rsid w:val="00BB0FE1"/>
    <w:rsid w:val="00BC5111"/>
    <w:rsid w:val="00C92706"/>
    <w:rsid w:val="00CF105C"/>
    <w:rsid w:val="00D25F74"/>
    <w:rsid w:val="00D4445A"/>
    <w:rsid w:val="00E06100"/>
    <w:rsid w:val="00EA1F1D"/>
    <w:rsid w:val="00F960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6A352"/>
  <w15:chartTrackingRefBased/>
  <w15:docId w15:val="{A32F664E-F474-44B9-9BD7-1FF2370F1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1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8</TotalTime>
  <Pages>3</Pages>
  <Words>416</Words>
  <Characters>237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grui LV</dc:creator>
  <cp:keywords/>
  <dc:description/>
  <cp:lastModifiedBy>Shengrui LV</cp:lastModifiedBy>
  <cp:revision>16</cp:revision>
  <dcterms:created xsi:type="dcterms:W3CDTF">2018-04-19T05:57:00Z</dcterms:created>
  <dcterms:modified xsi:type="dcterms:W3CDTF">2018-04-20T20:26:00Z</dcterms:modified>
</cp:coreProperties>
</file>